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Bangladesh</w:t>
      </w:r>
      <w:r>
        <w:t xml:space="preserve"> </w:t>
      </w:r>
      <w:r>
        <w:t xml:space="preserve">Dhaka</w:t>
      </w:r>
    </w:p>
    <w:bookmarkStart w:id="20" w:name="X2f4268dd89d0ccc35f76603451983f687f3dad6"/>
    <w:p>
      <w:pPr>
        <w:pStyle w:val="Heading1"/>
      </w:pPr>
      <w:r>
        <w:t xml:space="preserve">Cover Letter for Radiologist Position in Bangladesh Dhaka</w:t>
      </w:r>
    </w:p>
    <w:p>
      <w:pPr>
        <w:pStyle w:val="FirstParagraph"/>
      </w:pPr>
      <w:r>
        <w:t xml:space="preserve">Dear [Hiring Manager's Name],</w:t>
      </w:r>
    </w:p>
    <w:p>
      <w:pPr>
        <w:pStyle w:val="BodyText"/>
      </w:pPr>
      <w:r>
        <w:t xml:space="preserve">I am writing to express my sincere interest in the Radiologist position at [Hospital/Clinic Name] in Bangladesh Dhaka. As a highly motivated and skilled radiologist with over [X years] of experience in diagnostic imaging, I am eager to contribute my expertise to a dynamic healthcare environment that values precision, innovation, and patient-centered care. Bangladesh Dhaka, with its growing medical infrastructure and diverse population, presents an ideal setting for me to apply my training and passion for radiology while addressing the unique healthcare challenges of the region.</w:t>
      </w:r>
    </w:p>
    <w:p>
      <w:pPr>
        <w:pStyle w:val="BodyText"/>
      </w:pPr>
      <w:r>
        <w:t xml:space="preserve">My academic background includes a [Degree Name] in Radiology from [University Name], followed by specialized training at [Training Institution], where I developed a strong foundation in advanced imaging technologies such as MRI, CT scans, X-rays, and ultrasound. Throughout my career, I have worked in both public and private healthcare settings, diagnosing complex medical conditions and collaborating with multidisciplinary teams to deliver accurate and timely results. This experience has equipped me with the technical proficiency and clinical judgment required to excel in a fast-paced radiology department like the one at [Hospital/Clinic Name].</w:t>
      </w:r>
    </w:p>
    <w:p>
      <w:pPr>
        <w:pStyle w:val="BodyText"/>
      </w:pPr>
      <w:r>
        <w:t xml:space="preserve">One of my core strengths as a Radiologist is my commitment to continuous learning and adapting to evolving medical technologies. In Bangladesh Dhaka, where healthcare demands are rapidly expanding due to population growth and urbanization, staying updated with the latest advancements in radiology is critical. I have actively participated in workshops, conferences, and research projects focused on improving diagnostic accuracy and optimizing patient outcomes. For instance, during my time at [Previous Workplace], I spearheaded the integration of AI-driven tools to enhance image analysis, which reduced diagnostic errors by 15% and improved workflow efficiency for radiologists and clinicians alike.</w:t>
      </w:r>
    </w:p>
    <w:p>
      <w:pPr>
        <w:pStyle w:val="BodyText"/>
      </w:pPr>
      <w:r>
        <w:t xml:space="preserve">The healthcare landscape in Bangladesh Dhaka is both challenging and rewarding. As a Radiologist, you must navigate limited resources while maintaining high standards of care. My experience in resource-constrained environments has honed my ability to prioritize patient needs, streamline processes, and maintain composure under pressure. I have also worked closely with local communities to raise awareness about the importance of early diagnosis through radiology services, which aligns with the mission of [Hospital/Clinic Name] to improve public health outcomes.</w:t>
      </w:r>
    </w:p>
    <w:p>
      <w:pPr>
        <w:pStyle w:val="BodyText"/>
      </w:pPr>
      <w:r>
        <w:t xml:space="preserve">What sets me apart as a Radiologist is my dedication to fostering strong relationships with both patients and colleagues. I understand that radiology is not just about interpreting images but also about communicating findings clearly and compassionately. In Bangladesh Dhaka, where cultural sensitivity and patient trust are paramount, I have developed a reputation for being approachable, thorough, and culturally aware. For example, during my time at [Previous Workplace], I collaborated with local physicians to create multilingual educational materials explaining radiology procedures, ensuring patients felt informed and supported throughout their care journey.</w:t>
      </w:r>
    </w:p>
    <w:p>
      <w:pPr>
        <w:pStyle w:val="BodyText"/>
      </w:pPr>
      <w:r>
        <w:t xml:space="preserve">Additionally, my leadership experience in managing radiology departments has prepared me to contribute meaningfully to the team at [Hospital/Clinic Name]. I have supervised junior radiologists, optimized departmental workflows, and implemented quality assurance protocols to ensure compliance with national and international standards. In Bangladesh Dhaka, where the demand for skilled radiologists is rising due to increased cancer cases and trauma incidents, my ability to lead and mentor others would be an asset. I am confident that my proactive approach to problem-solving and my commitment to excellence will help elevate the quality of care at your institution.</w:t>
      </w:r>
    </w:p>
    <w:p>
      <w:pPr>
        <w:pStyle w:val="BodyText"/>
      </w:pPr>
      <w:r>
        <w:t xml:space="preserve">Bangladesh Dhaka is a city where healthcare innovation meets tradition, and I am eager to play a role in shaping its future. The opportunities here are vast, from advancing diagnostic technologies to addressing health disparities in underserved communities. As a Radiologist, I aim to bridge the gap between cutting-edge medical science and the everyday needs of patients in Bangladesh. My goal is to contribute not only my technical skills but also my passion for improving healthcare access and outcomes for all.</w:t>
      </w:r>
    </w:p>
    <w:p>
      <w:pPr>
        <w:pStyle w:val="BodyText"/>
      </w:pPr>
      <w:r>
        <w:t xml:space="preserve">I am particularly drawn to [Hospital/Clinic Name] because of its reputation as a leader in patient care and medical education. I admire your commitment to integrating advanced radiology services with community outreach programs, which resonates with my own values. I am confident that my expertise in diagnostic imaging, combined with my adaptability and cultural awareness, will allow me to thrive in this environment. I would be honored to bring my skills and dedication to your team and contribute to the continued success of your institution.</w:t>
      </w:r>
    </w:p>
    <w:p>
      <w:pPr>
        <w:pStyle w:val="BodyText"/>
      </w:pPr>
      <w:r>
        <w:t xml:space="preserve">Thank you for considering my application. I would welcome the opportunity to discuss how my background, qualifications, and enthusiasm align with the needs of [Hospital/Clinic Name]. I am available at [Your Phone Number] or [Your Email Address] and am happy to accommodate an interview at your convenience. Please find my resume attached for your review.</w:t>
      </w:r>
    </w:p>
    <w:p>
      <w:pPr>
        <w:pStyle w:val="BodyText"/>
      </w:pPr>
      <w:r>
        <w:t xml:space="preserve">Sincerely,</w:t>
      </w:r>
      <w:r>
        <w:br/>
      </w:r>
      <w:r>
        <w:t xml:space="preserve">[Your Full Name]</w:t>
      </w:r>
      <w:r>
        <w:br/>
      </w:r>
      <w:r>
        <w:t xml:space="preserve">Radiologist</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in Bangladesh Dhaka</dc:title>
  <dc:creator/>
  <dc:language>en</dc:language>
  <cp:keywords/>
  <dcterms:created xsi:type="dcterms:W3CDTF">2026-07-23T23:16:55Z</dcterms:created>
  <dcterms:modified xsi:type="dcterms:W3CDTF">2026-07-23T23:16:55Z</dcterms:modified>
</cp:coreProperties>
</file>

<file path=docProps/custom.xml><?xml version="1.0" encoding="utf-8"?>
<Properties xmlns="http://schemas.openxmlformats.org/officeDocument/2006/custom-properties" xmlns:vt="http://schemas.openxmlformats.org/officeDocument/2006/docPropsVTypes"/>
</file>